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แบบ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ิธีการโพสต์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นี่ 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นี่ 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นี่ เขาก็จะเข้ามาดูข่าวสารความเคลื่อนไหวของเราแค่เขาก็แค่กดดูหน้าจอคลิกเมาส์หรืออาจจะสอบถามผ่านเว็บไซานทางแชทบอทหรือผ่านทาง Call Centerซื้อผ่านทาง Admin ที่เขาคอยตอบคำถามสั่งช่องทางแชทออนไลน์อยู่แ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่าวสารได้ตลอดเวลาประหยัดค่าใช้จ่ายประหยัดเวลาด้วยเรามีอะไรที่จะอัพเดทภายในครึ่งชั่วโมง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โดยที่เราก็สามารถเผยแพร่ข้อมูลได้หลายเสียงทุกอย่างรวมกันเป็นวันสิ่งดีๆที่เราทำขึ้นมาได้รวมถึงเรายังสามารถประชาสัมพันธ์นอกจาก ๆ เรายังให้ความบันเทิงหรือทำเป็นโปรโมชั่นมีเกมให้เล่นเหมือนเวลา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ะคะ โดยวิธีการโฆษณาแบบออนไลน์อันแรกก็เราก็ไปโพสต์ไว้กับเว็บที่เขามีชื่อเสียงอยู่แล้วเช่คยี่ห้อนึงคุณอาจจะต้องเป็นโฆษณาที่เว็บขายคอมพิวเตอร์โน๊ตบุ๊คNotebook SpecPa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แต่ไอ้เว็บที่มีชื่อเสียงนี้ช่วงแรหรืออ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าจจะเป็ยูทูปเบอร์บางคนเขาก็ต้องทำคลิแสดงผลในช่องของตัวล้เคียงกันชาย ๆ กันเนี่ยเราก็สามารถแลกเปลี่ยนลิงค์ขอก็ได้หรือกกู้ร่วมผลิตสินค้าอย่างไรก็ตามร่วค่อนข้างตรงจุดมากที่สุดเพราะนิยมค้นหาข้อมูลรวมถึงสินค้าหรือบริการต่าง ๆ หฃรือหาข้อมูลใด ๆ ก็ตามเนี่ยEngine อยู่แล้วโดยเฉพาะ Google 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ะมีคำว่าแอบเอดีเนี่ยค่ะ advertisment ที่อาจารย์บัญชีก็คือทราเวลโลก้าตัวนี้เขาซื้อให้ไม่ว่าใครก็ตามที่พิมพ์คำว่าตั๋วเครื่องบินซื้อตั๋วเคงผลครั้งแรกเว็บไซต์แรกจะขึ้นต้นด้วยเว็บ traveloka แล้วแต่จะจ่ายตังค์มันทำไมไม่ขึ้นตั๋วการบินไทยล่ะมันทำไมไม่ขึ้นแอร์เอเชียล่ะมันทำไมขึ้น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แล้วในการประมวลผลที่ตั้ง11 ล้านผลลัพธ์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แบบปิด force out</dc:title>
  <dc:creator/>
  <cp:keywords/>
  <dcterms:created xsi:type="dcterms:W3CDTF">2023-09-25T08:15:05Z</dcterms:created>
  <dcterms:modified xsi:type="dcterms:W3CDTF">2023-09-25T08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กันยายน 2566 เวลา 13.50 น.</vt:lpwstr>
  </property>
  <property fmtid="{D5CDD505-2E9C-101B-9397-08002B2CF9AE}" pid="3" name="subtitle">
    <vt:lpwstr/>
  </property>
</Properties>
</file>